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9B193" w14:textId="77777777" w:rsidR="002A623A" w:rsidRPr="002A623A" w:rsidRDefault="002A623A" w:rsidP="00603F1E">
      <w:pPr>
        <w:spacing w:after="0"/>
        <w:jc w:val="center"/>
        <w:rPr>
          <w:rFonts w:ascii="Times New Roman" w:hAnsi="Times New Roman" w:cs="Times New Roman"/>
          <w:b/>
          <w:color w:val="17365D" w:themeColor="text2" w:themeShade="BF"/>
          <w:sz w:val="28"/>
          <w:szCs w:val="28"/>
        </w:rPr>
      </w:pPr>
      <w:r w:rsidRPr="002A623A">
        <w:rPr>
          <w:rFonts w:ascii="Times New Roman" w:hAnsi="Times New Roman" w:cs="Times New Roman"/>
          <w:b/>
          <w:color w:val="17365D" w:themeColor="text2" w:themeShade="BF"/>
          <w:sz w:val="28"/>
          <w:szCs w:val="28"/>
        </w:rPr>
        <w:t>SKASE JOURNAL OF LITERARY AND CULTURAL STUDIES</w:t>
      </w:r>
      <w:r w:rsidRPr="002A623A">
        <w:rPr>
          <w:rFonts w:ascii="Times New Roman" w:hAnsi="Times New Roman" w:cs="Times New Roman"/>
          <w:b/>
          <w:color w:val="17365D" w:themeColor="text2" w:themeShade="BF"/>
          <w:sz w:val="32"/>
          <w:szCs w:val="32"/>
        </w:rPr>
        <w:t xml:space="preserve"> </w:t>
      </w:r>
      <w:r w:rsidRPr="002A623A">
        <w:rPr>
          <w:rFonts w:ascii="Times New Roman" w:hAnsi="Times New Roman" w:cs="Times New Roman"/>
          <w:b/>
          <w:color w:val="17365D" w:themeColor="text2" w:themeShade="BF"/>
          <w:sz w:val="28"/>
          <w:szCs w:val="28"/>
        </w:rPr>
        <w:t>(SJLCS)</w:t>
      </w:r>
    </w:p>
    <w:p w14:paraId="766E1849" w14:textId="1A34553D" w:rsidR="002A623A" w:rsidRPr="00564ED6" w:rsidRDefault="00564ED6" w:rsidP="00603F1E">
      <w:pPr>
        <w:spacing w:after="0"/>
        <w:jc w:val="center"/>
        <w:rPr>
          <w:rStyle w:val="Hypertextovprepojenie"/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cs-CZ"/>
        </w:rPr>
        <w:fldChar w:fldCharType="begin"/>
      </w:r>
      <w:r w:rsidR="00D552C8">
        <w:rPr>
          <w:rFonts w:ascii="Times New Roman" w:hAnsi="Times New Roman" w:cs="Times New Roman"/>
          <w:b/>
          <w:bCs/>
          <w:sz w:val="28"/>
          <w:szCs w:val="28"/>
          <w:lang w:val="cs-CZ"/>
        </w:rPr>
        <w:instrText>HYPERLINK "http://www.skase.sk/JLCS09index.html"</w:instrText>
      </w:r>
      <w:r w:rsidR="00D552C8">
        <w:rPr>
          <w:rFonts w:ascii="Times New Roman" w:hAnsi="Times New Roman" w:cs="Times New Roman"/>
          <w:b/>
          <w:bCs/>
          <w:sz w:val="28"/>
          <w:szCs w:val="28"/>
          <w:lang w:val="cs-CZ"/>
        </w:rPr>
      </w:r>
      <w:r>
        <w:rPr>
          <w:rFonts w:ascii="Times New Roman" w:hAnsi="Times New Roman" w:cs="Times New Roman"/>
          <w:b/>
          <w:bCs/>
          <w:sz w:val="28"/>
          <w:szCs w:val="28"/>
          <w:lang w:val="cs-CZ"/>
        </w:rPr>
        <w:fldChar w:fldCharType="separate"/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 xml:space="preserve">VOLUME </w:t>
      </w:r>
      <w:r w:rsidR="00ED2A7F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4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</w:rPr>
        <w:t>  -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 xml:space="preserve"> 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</w:rPr>
        <w:t> 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20</w:t>
      </w:r>
      <w:r w:rsidR="0015041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2</w:t>
      </w:r>
      <w:r w:rsidR="00ED2A7F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2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 xml:space="preserve">  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 xml:space="preserve">No. </w:t>
      </w:r>
      <w:r w:rsidR="00D552C8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3</w:t>
      </w:r>
    </w:p>
    <w:p w14:paraId="78A69816" w14:textId="31C0E9B6" w:rsidR="0061339E" w:rsidRDefault="00564ED6" w:rsidP="00603F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cs-CZ"/>
        </w:rPr>
        <w:fldChar w:fldCharType="end"/>
      </w:r>
    </w:p>
    <w:p w14:paraId="2A256FAA" w14:textId="77777777" w:rsidR="00DF1A48" w:rsidRPr="002A623A" w:rsidRDefault="002A623A" w:rsidP="00603F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A623A">
        <w:rPr>
          <w:rFonts w:ascii="Times New Roman" w:hAnsi="Times New Roman" w:cs="Times New Roman"/>
          <w:b/>
          <w:sz w:val="28"/>
          <w:szCs w:val="28"/>
        </w:rPr>
        <w:t>Table of contents</w:t>
      </w:r>
    </w:p>
    <w:p w14:paraId="7939A758" w14:textId="2ACE42BF" w:rsidR="002A623A" w:rsidRDefault="002A623A" w:rsidP="00603F1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011752">
        <w:rPr>
          <w:rFonts w:ascii="Times New Roman" w:hAnsi="Times New Roman" w:cs="Times New Roman"/>
          <w:sz w:val="20"/>
          <w:szCs w:val="20"/>
        </w:rPr>
        <w:t>Files in PDF format</w:t>
      </w:r>
    </w:p>
    <w:p w14:paraId="45E3619E" w14:textId="3F24C822" w:rsidR="00603F1E" w:rsidRDefault="00603F1E" w:rsidP="00603F1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011EA31C" w14:textId="0F642C16" w:rsidR="00603F1E" w:rsidRDefault="00603F1E" w:rsidP="00603F1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33D5CBF6" w14:textId="77777777" w:rsidR="00011752" w:rsidRDefault="00011752" w:rsidP="00603F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08B092" w14:textId="090A1149" w:rsidR="007F270A" w:rsidRPr="00D552C8" w:rsidRDefault="007F270A" w:rsidP="007F270A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 w:eastAsia="ja-JP"/>
        </w:rPr>
      </w:pPr>
      <w:r>
        <w:rPr>
          <w:rFonts w:ascii="Times New Roman" w:hAnsi="Times New Roman" w:cs="Times New Roman"/>
          <w:sz w:val="28"/>
          <w:szCs w:val="28"/>
          <w:lang w:val="sr-Latn-RS"/>
        </w:rPr>
        <w:t>1</w:t>
      </w:r>
      <w:r w:rsidRPr="007D734E">
        <w:rPr>
          <w:rFonts w:ascii="Times New Roman" w:hAnsi="Times New Roman" w:cs="Times New Roman"/>
          <w:sz w:val="28"/>
          <w:szCs w:val="28"/>
          <w:lang w:val="sr-Latn-RS"/>
        </w:rPr>
        <w:t xml:space="preserve">. </w:t>
      </w:r>
      <w:r w:rsidR="00D552C8">
        <w:rPr>
          <w:rFonts w:ascii="Times New Roman" w:hAnsi="Times New Roman" w:cs="Times New Roman"/>
          <w:sz w:val="28"/>
          <w:szCs w:val="28"/>
          <w:lang w:val="sk-SK"/>
        </w:rPr>
        <w:t>Silvia Rosivalov</w:t>
      </w:r>
      <w:r w:rsidR="00D552C8">
        <w:rPr>
          <w:rFonts w:ascii="Times New Roman" w:hAnsi="Times New Roman" w:cs="Times New Roman"/>
          <w:sz w:val="28"/>
          <w:szCs w:val="28"/>
          <w:lang w:val="sk-SK" w:eastAsia="ja-JP"/>
        </w:rPr>
        <w:t>á Baučeková</w:t>
      </w:r>
    </w:p>
    <w:p w14:paraId="4DD27F41" w14:textId="77777777" w:rsidR="00D552C8" w:rsidRDefault="00D552C8" w:rsidP="00217792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/>
          <w:b/>
          <w:bCs/>
          <w:sz w:val="28"/>
          <w:szCs w:val="28"/>
        </w:rPr>
      </w:pPr>
      <w:r w:rsidRPr="00D552C8">
        <w:rPr>
          <w:rFonts w:ascii="Times New Roman" w:hAnsi="Times New Roman"/>
          <w:b/>
          <w:bCs/>
          <w:sz w:val="28"/>
          <w:szCs w:val="28"/>
        </w:rPr>
        <w:t xml:space="preserve">Richard Rorty and Three Food Poets: Rortyan Humanism </w:t>
      </w:r>
    </w:p>
    <w:p w14:paraId="0EF10F63" w14:textId="77777777" w:rsidR="00D552C8" w:rsidRDefault="00D552C8" w:rsidP="00217792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/>
          <w:b/>
          <w:bCs/>
          <w:sz w:val="28"/>
          <w:szCs w:val="28"/>
        </w:rPr>
      </w:pPr>
      <w:r w:rsidRPr="00D552C8">
        <w:rPr>
          <w:rFonts w:ascii="Times New Roman" w:hAnsi="Times New Roman"/>
          <w:b/>
          <w:bCs/>
          <w:sz w:val="28"/>
          <w:szCs w:val="28"/>
        </w:rPr>
        <w:t xml:space="preserve">and Beyond in the Writings of Ruth Reichl, Anthony Bourdain, </w:t>
      </w:r>
    </w:p>
    <w:p w14:paraId="201CC59C" w14:textId="0A09FB82" w:rsidR="007F270A" w:rsidRPr="00217792" w:rsidRDefault="00D552C8" w:rsidP="00217792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/>
          <w:b/>
          <w:bCs/>
          <w:sz w:val="28"/>
          <w:szCs w:val="28"/>
        </w:rPr>
      </w:pPr>
      <w:r w:rsidRPr="00D552C8">
        <w:rPr>
          <w:rFonts w:ascii="Times New Roman" w:hAnsi="Times New Roman"/>
          <w:b/>
          <w:bCs/>
          <w:sz w:val="28"/>
          <w:szCs w:val="28"/>
        </w:rPr>
        <w:t>and Michael Pollan</w:t>
      </w:r>
      <w:r w:rsidR="00ED2A7F">
        <w:rPr>
          <w:rFonts w:ascii="Times New Roman" w:hAnsi="Times New Roman"/>
          <w:b/>
          <w:bCs/>
          <w:sz w:val="28"/>
          <w:szCs w:val="28"/>
        </w:rPr>
        <w:tab/>
      </w:r>
      <w:r w:rsidR="00217792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sz w:val="28"/>
          <w:szCs w:val="28"/>
        </w:rPr>
        <w:t>2</w:t>
      </w:r>
    </w:p>
    <w:p w14:paraId="14334FFE" w14:textId="33BF9767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</w:rPr>
      </w:pPr>
    </w:p>
    <w:p w14:paraId="58200709" w14:textId="77777777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</w:rPr>
      </w:pPr>
    </w:p>
    <w:p w14:paraId="16ACCB4A" w14:textId="77777777" w:rsidR="0041242B" w:rsidRDefault="007F270A" w:rsidP="0041242B">
      <w:pPr>
        <w:spacing w:after="0"/>
        <w:ind w:right="-284"/>
        <w:rPr>
          <w:rFonts w:ascii="Times New Roman" w:hAnsi="Times New Roman" w:cs="Times New Roman"/>
          <w:sz w:val="28"/>
          <w:szCs w:val="28"/>
          <w:lang w:val="en-US"/>
        </w:rPr>
      </w:pPr>
      <w:r w:rsidRPr="007D734E">
        <w:rPr>
          <w:rFonts w:ascii="Times New Roman" w:hAnsi="Times New Roman" w:cs="Times New Roman"/>
          <w:sz w:val="28"/>
          <w:szCs w:val="28"/>
        </w:rPr>
        <w:t xml:space="preserve">2. </w:t>
      </w:r>
      <w:r w:rsidR="0041242B" w:rsidRPr="0041242B">
        <w:rPr>
          <w:rFonts w:ascii="Times New Roman" w:hAnsi="Times New Roman" w:cs="Times New Roman"/>
          <w:sz w:val="28"/>
          <w:szCs w:val="28"/>
        </w:rPr>
        <w:t>Sylvester Mutunda</w:t>
      </w:r>
      <w:r w:rsidR="0041242B">
        <w:rPr>
          <w:rFonts w:ascii="Times New Roman" w:hAnsi="Times New Roman" w:cs="Times New Roman"/>
          <w:sz w:val="28"/>
          <w:szCs w:val="28"/>
        </w:rPr>
        <w:t xml:space="preserve"> </w:t>
      </w:r>
      <w:r w:rsidR="0041242B">
        <w:rPr>
          <w:rFonts w:ascii="Times New Roman" w:hAnsi="Times New Roman" w:cs="Times New Roman" w:hint="eastAsia"/>
          <w:sz w:val="28"/>
          <w:szCs w:val="28"/>
          <w:lang w:eastAsia="ja-JP"/>
        </w:rPr>
        <w:t>&amp;</w:t>
      </w:r>
      <w:r w:rsidR="0041242B">
        <w:rPr>
          <w:rFonts w:ascii="Times New Roman" w:hAnsi="Times New Roman" w:cs="Times New Roman"/>
          <w:sz w:val="28"/>
          <w:szCs w:val="28"/>
          <w:lang w:eastAsia="ja-JP"/>
        </w:rPr>
        <w:t xml:space="preserve"> </w:t>
      </w:r>
      <w:r w:rsidR="0041242B" w:rsidRPr="0041242B">
        <w:rPr>
          <w:rFonts w:ascii="Times New Roman" w:hAnsi="Times New Roman" w:cs="Times New Roman"/>
          <w:sz w:val="28"/>
          <w:szCs w:val="28"/>
          <w:lang w:val="en-US"/>
        </w:rPr>
        <w:t>Ngoza J. Banda</w:t>
      </w:r>
    </w:p>
    <w:p w14:paraId="3F173A40" w14:textId="2D57A6F5" w:rsidR="007F270A" w:rsidRPr="0041242B" w:rsidRDefault="0041242B" w:rsidP="0041242B">
      <w:pPr>
        <w:spacing w:after="0"/>
        <w:ind w:right="-284"/>
        <w:rPr>
          <w:rFonts w:ascii="Times New Roman" w:hAnsi="Times New Roman" w:cs="Times New Roman"/>
          <w:sz w:val="28"/>
          <w:szCs w:val="28"/>
          <w:lang w:val="en-US"/>
        </w:rPr>
      </w:pPr>
      <w:r w:rsidRPr="0041242B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cs-CZ"/>
        </w:rPr>
        <w:t>Old Wine in New Bottle: The Issue of Corruption in Zambian Prose Fiction</w:t>
      </w:r>
      <w:r w:rsidR="001855B5"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ab/>
      </w:r>
      <w:r w:rsidR="00217792">
        <w:rPr>
          <w:rFonts w:ascii="Times New Roman" w:hAnsi="Times New Roman" w:cs="Times New Roman"/>
          <w:bCs/>
          <w:iCs/>
          <w:sz w:val="28"/>
          <w:szCs w:val="28"/>
          <w:lang w:val="en-US"/>
        </w:rPr>
        <w:t>1</w:t>
      </w:r>
      <w:r w:rsidR="00D552C8">
        <w:rPr>
          <w:rFonts w:ascii="Times New Roman" w:hAnsi="Times New Roman" w:cs="Times New Roman"/>
          <w:bCs/>
          <w:iCs/>
          <w:sz w:val="28"/>
          <w:szCs w:val="28"/>
          <w:lang w:val="en-US"/>
        </w:rPr>
        <w:t>3</w:t>
      </w:r>
    </w:p>
    <w:p w14:paraId="3AFDA72F" w14:textId="311F9246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</w:p>
    <w:p w14:paraId="233B4480" w14:textId="77777777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</w:p>
    <w:p w14:paraId="1D56EEB1" w14:textId="77D39153" w:rsidR="0041242B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3</w:t>
      </w:r>
      <w:r w:rsidRPr="007D734E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bookmarkStart w:id="0" w:name="_Hlk529920229"/>
      <w:bookmarkEnd w:id="0"/>
      <w:r w:rsidR="0041242B" w:rsidRPr="0041242B">
        <w:rPr>
          <w:rFonts w:ascii="Times New Roman" w:hAnsi="Times New Roman" w:cs="Times New Roman"/>
          <w:sz w:val="28"/>
          <w:szCs w:val="28"/>
          <w:lang w:val="en-US"/>
        </w:rPr>
        <w:t xml:space="preserve">Iryna Ushchapovska, Halyna Chulanova, </w:t>
      </w:r>
      <w:r w:rsidR="0041242B">
        <w:rPr>
          <w:rFonts w:ascii="Times New Roman" w:hAnsi="Times New Roman" w:cs="Times New Roman"/>
          <w:sz w:val="28"/>
          <w:szCs w:val="28"/>
          <w:lang w:val="en-US"/>
        </w:rPr>
        <w:t>&amp;</w:t>
      </w:r>
      <w:r w:rsidR="0041242B" w:rsidRPr="0041242B">
        <w:rPr>
          <w:rFonts w:ascii="Times New Roman" w:hAnsi="Times New Roman" w:cs="Times New Roman"/>
          <w:sz w:val="28"/>
          <w:szCs w:val="28"/>
          <w:lang w:val="en-US"/>
        </w:rPr>
        <w:t xml:space="preserve"> Diana Movchan</w:t>
      </w:r>
      <w:r w:rsidR="0041242B" w:rsidRPr="0041242B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</w:p>
    <w:p w14:paraId="2FD5C112" w14:textId="284FED7F" w:rsidR="007F270A" w:rsidRDefault="0041242B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sz w:val="28"/>
          <w:szCs w:val="32"/>
          <w:lang w:eastAsia="zh-CN"/>
        </w:rPr>
      </w:pPr>
      <w:r w:rsidRPr="0041242B">
        <w:rPr>
          <w:rFonts w:ascii="Times New Roman" w:eastAsia="Calibri" w:hAnsi="Times New Roman" w:cs="Times New Roman"/>
          <w:b/>
          <w:bCs/>
          <w:sz w:val="28"/>
          <w:szCs w:val="32"/>
          <w:lang w:val="en-US" w:eastAsia="zh-CN"/>
        </w:rPr>
        <w:t>Emotiveness of Multimodal Website Book Reviews:</w:t>
      </w:r>
      <w:r>
        <w:rPr>
          <w:rFonts w:ascii="Times New Roman" w:eastAsia="Calibri" w:hAnsi="Times New Roman" w:cs="Times New Roman"/>
          <w:b/>
          <w:bCs/>
          <w:sz w:val="28"/>
          <w:szCs w:val="32"/>
          <w:lang w:val="en-US" w:eastAsia="zh-CN"/>
        </w:rPr>
        <w:t xml:space="preserve"> </w:t>
      </w:r>
      <w:r w:rsidRPr="0041242B">
        <w:rPr>
          <w:rFonts w:ascii="Times New Roman" w:eastAsia="Calibri" w:hAnsi="Times New Roman" w:cs="Times New Roman"/>
          <w:b/>
          <w:bCs/>
          <w:sz w:val="28"/>
          <w:szCs w:val="32"/>
          <w:lang w:val="en-US" w:eastAsia="zh-CN"/>
        </w:rPr>
        <w:t>an Influential Aspect</w:t>
      </w:r>
      <w:r w:rsidR="00217792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sz w:val="28"/>
          <w:szCs w:val="32"/>
          <w:lang w:eastAsia="zh-CN"/>
        </w:rPr>
        <w:t>32</w:t>
      </w:r>
    </w:p>
    <w:p w14:paraId="4D104CAA" w14:textId="77777777" w:rsidR="0041242B" w:rsidRDefault="0041242B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sz w:val="28"/>
          <w:szCs w:val="32"/>
          <w:lang w:eastAsia="zh-CN"/>
        </w:rPr>
      </w:pPr>
    </w:p>
    <w:p w14:paraId="5E460DC0" w14:textId="77777777" w:rsidR="00EE3B95" w:rsidRDefault="00EE3B95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sz w:val="28"/>
          <w:szCs w:val="32"/>
          <w:lang w:eastAsia="zh-CN"/>
        </w:rPr>
      </w:pPr>
    </w:p>
    <w:p w14:paraId="3D6B6A92" w14:textId="189CC6E4" w:rsidR="007F270A" w:rsidRPr="0011595A" w:rsidRDefault="00EE3B95" w:rsidP="000C41DC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4. </w:t>
      </w:r>
      <w:r w:rsidR="000C41DC" w:rsidRPr="000C41DC">
        <w:rPr>
          <w:rFonts w:ascii="Times New Roman" w:hAnsi="Times New Roman" w:cs="Times New Roman"/>
          <w:sz w:val="28"/>
          <w:szCs w:val="28"/>
          <w:lang w:val="en-US"/>
        </w:rPr>
        <w:t>Michael A. Abiọdun</w:t>
      </w:r>
      <w:r w:rsidR="000C41DC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0C41DC" w:rsidRPr="000C41DC">
        <w:rPr>
          <w:rFonts w:ascii="Times New Roman" w:hAnsi="Times New Roman" w:cs="Times New Roman"/>
          <w:sz w:val="28"/>
          <w:szCs w:val="28"/>
          <w:lang w:val="en-US"/>
        </w:rPr>
        <w:t xml:space="preserve"> Oluwatoyin M. Ọlaiya</w:t>
      </w:r>
      <w:r w:rsidR="000C41DC">
        <w:rPr>
          <w:rFonts w:ascii="Times New Roman" w:hAnsi="Times New Roman" w:cs="Times New Roman"/>
          <w:sz w:val="28"/>
          <w:szCs w:val="28"/>
          <w:lang w:val="en-US"/>
        </w:rPr>
        <w:t xml:space="preserve"> &amp; </w:t>
      </w:r>
      <w:r w:rsidR="000C41DC" w:rsidRPr="000C41DC">
        <w:rPr>
          <w:rFonts w:ascii="Times New Roman" w:hAnsi="Times New Roman" w:cs="Times New Roman"/>
          <w:sz w:val="28"/>
          <w:szCs w:val="28"/>
          <w:lang w:val="en-US"/>
        </w:rPr>
        <w:t>Kẹhinde O. Ọladeji</w:t>
      </w:r>
    </w:p>
    <w:p w14:paraId="2B593E2E" w14:textId="49E66F50" w:rsidR="00EE3B95" w:rsidRPr="00EE3B95" w:rsidRDefault="000C41DC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r w:rsidRPr="000C41DC">
        <w:rPr>
          <w:rFonts w:ascii="Times New Roman" w:hAnsi="Times New Roman" w:cs="Times New Roman"/>
          <w:b/>
          <w:bCs/>
          <w:sz w:val="28"/>
          <w:szCs w:val="28"/>
          <w:lang w:val="sk-SK"/>
        </w:rPr>
        <w:t>A Sociolinguistic Analysis of Yoruba Names Derived from Proverbs</w:t>
      </w:r>
      <w:r w:rsid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sz w:val="28"/>
          <w:szCs w:val="28"/>
          <w:lang w:val="sk-SK"/>
        </w:rPr>
        <w:t>48</w:t>
      </w:r>
    </w:p>
    <w:p w14:paraId="47D7C983" w14:textId="19DA8EA4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09EDD6D" w14:textId="77777777" w:rsidR="00615504" w:rsidRDefault="00615504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72E2CE5" w14:textId="0DA51195" w:rsidR="00615504" w:rsidRDefault="00615504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5. </w:t>
      </w:r>
      <w:r w:rsidR="007D4C84" w:rsidRPr="007D4C84">
        <w:rPr>
          <w:rFonts w:ascii="Times New Roman" w:hAnsi="Times New Roman" w:cs="Times New Roman"/>
          <w:sz w:val="28"/>
          <w:szCs w:val="28"/>
          <w:lang w:val="en-US"/>
        </w:rPr>
        <w:t xml:space="preserve">Ujjwal Jana </w:t>
      </w:r>
      <w:r w:rsidR="007D4C84">
        <w:rPr>
          <w:rFonts w:ascii="Times New Roman" w:hAnsi="Times New Roman" w:cs="Times New Roman"/>
          <w:sz w:val="28"/>
          <w:szCs w:val="28"/>
          <w:lang w:val="en-US"/>
        </w:rPr>
        <w:t>&amp;</w:t>
      </w:r>
      <w:r w:rsidR="007D4C84" w:rsidRPr="007D4C84">
        <w:rPr>
          <w:rFonts w:ascii="Times New Roman" w:hAnsi="Times New Roman" w:cs="Times New Roman"/>
          <w:sz w:val="28"/>
          <w:szCs w:val="28"/>
          <w:lang w:val="en-US"/>
        </w:rPr>
        <w:t xml:space="preserve"> Tanushree Dutta</w:t>
      </w:r>
    </w:p>
    <w:p w14:paraId="1EB9D35D" w14:textId="77777777" w:rsidR="007D4C84" w:rsidRDefault="007D4C84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r w:rsidRPr="007D4C84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Text as an Archive: A Critical Reading of Easterine Kire’s </w:t>
      </w:r>
    </w:p>
    <w:p w14:paraId="317D0311" w14:textId="1BB58B9D" w:rsidR="00615504" w:rsidRPr="00EE3B95" w:rsidRDefault="007D4C84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r w:rsidRPr="007D4C84">
        <w:rPr>
          <w:rFonts w:ascii="Times New Roman" w:hAnsi="Times New Roman" w:cs="Times New Roman"/>
          <w:b/>
          <w:bCs/>
          <w:i/>
          <w:iCs/>
          <w:sz w:val="28"/>
          <w:szCs w:val="28"/>
          <w:lang w:val="sk-SK"/>
        </w:rPr>
        <w:t>When the River Sleeps</w:t>
      </w:r>
      <w:r w:rsidR="00615504" w:rsidRPr="007D4C84">
        <w:rPr>
          <w:rFonts w:ascii="Times New Roman" w:hAnsi="Times New Roman" w:cs="Times New Roman"/>
          <w:b/>
          <w:bCs/>
          <w:i/>
          <w:iCs/>
          <w:sz w:val="28"/>
          <w:szCs w:val="28"/>
          <w:lang w:val="sk-SK"/>
        </w:rPr>
        <w:tab/>
      </w:r>
      <w:r w:rsidR="0011595A" w:rsidRPr="007D4C84">
        <w:rPr>
          <w:rFonts w:ascii="Times New Roman" w:hAnsi="Times New Roman" w:cs="Times New Roman"/>
          <w:b/>
          <w:bCs/>
          <w:i/>
          <w:iCs/>
          <w:sz w:val="28"/>
          <w:szCs w:val="28"/>
          <w:lang w:val="sk-SK"/>
        </w:rPr>
        <w:tab/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sz w:val="28"/>
          <w:szCs w:val="28"/>
          <w:lang w:val="sk-SK"/>
        </w:rPr>
        <w:t>61</w:t>
      </w:r>
    </w:p>
    <w:p w14:paraId="23EB6DA8" w14:textId="4D9BD9DC" w:rsidR="00615504" w:rsidRDefault="00615504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615504" w:rsidSect="00603F1E">
      <w:pgSz w:w="11906" w:h="16838"/>
      <w:pgMar w:top="1417" w:right="991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zAzNbYwMrEwNTdQ0lEKTi0uzszPAykwNKoFAEHlDwgtAAAA"/>
  </w:docVars>
  <w:rsids>
    <w:rsidRoot w:val="002A623A"/>
    <w:rsid w:val="00011752"/>
    <w:rsid w:val="00074EBF"/>
    <w:rsid w:val="000C0668"/>
    <w:rsid w:val="000C41DC"/>
    <w:rsid w:val="0011595A"/>
    <w:rsid w:val="0015041A"/>
    <w:rsid w:val="0017250C"/>
    <w:rsid w:val="001855B5"/>
    <w:rsid w:val="0019287C"/>
    <w:rsid w:val="00194ECF"/>
    <w:rsid w:val="00217792"/>
    <w:rsid w:val="00261653"/>
    <w:rsid w:val="002A623A"/>
    <w:rsid w:val="00303D01"/>
    <w:rsid w:val="00324F02"/>
    <w:rsid w:val="00364EC5"/>
    <w:rsid w:val="0038024B"/>
    <w:rsid w:val="0039001E"/>
    <w:rsid w:val="003F44EE"/>
    <w:rsid w:val="0041242B"/>
    <w:rsid w:val="00451131"/>
    <w:rsid w:val="004D247B"/>
    <w:rsid w:val="005264B9"/>
    <w:rsid w:val="00564ED6"/>
    <w:rsid w:val="00603F1E"/>
    <w:rsid w:val="0061339E"/>
    <w:rsid w:val="00615504"/>
    <w:rsid w:val="00771144"/>
    <w:rsid w:val="007919A5"/>
    <w:rsid w:val="007A1E1B"/>
    <w:rsid w:val="007A2010"/>
    <w:rsid w:val="007D4C84"/>
    <w:rsid w:val="007D734E"/>
    <w:rsid w:val="007F270A"/>
    <w:rsid w:val="00880375"/>
    <w:rsid w:val="00893816"/>
    <w:rsid w:val="008C125D"/>
    <w:rsid w:val="00A079F7"/>
    <w:rsid w:val="00A11164"/>
    <w:rsid w:val="00A44A19"/>
    <w:rsid w:val="00AC349C"/>
    <w:rsid w:val="00B700A9"/>
    <w:rsid w:val="00B94098"/>
    <w:rsid w:val="00B9680D"/>
    <w:rsid w:val="00C137AF"/>
    <w:rsid w:val="00C72A86"/>
    <w:rsid w:val="00C86021"/>
    <w:rsid w:val="00C877B2"/>
    <w:rsid w:val="00CB0697"/>
    <w:rsid w:val="00D552C8"/>
    <w:rsid w:val="00DA6329"/>
    <w:rsid w:val="00DF1A48"/>
    <w:rsid w:val="00E266D2"/>
    <w:rsid w:val="00ED2A7F"/>
    <w:rsid w:val="00EE3B95"/>
    <w:rsid w:val="00EF36AD"/>
    <w:rsid w:val="00F03085"/>
    <w:rsid w:val="00F26934"/>
    <w:rsid w:val="00F721CE"/>
    <w:rsid w:val="00FE13C6"/>
    <w:rsid w:val="00FE5225"/>
    <w:rsid w:val="00FF2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AA113"/>
  <w15:docId w15:val="{156643E2-7A6A-4B24-9199-43D01F2C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2A623A"/>
    <w:rPr>
      <w:color w:val="0000FF" w:themeColor="hyperlink"/>
      <w:u w:val="single"/>
    </w:rPr>
  </w:style>
  <w:style w:type="paragraph" w:styleId="Nzov">
    <w:name w:val="Title"/>
    <w:basedOn w:val="Normlny"/>
    <w:next w:val="Normlny"/>
    <w:link w:val="NzovChar"/>
    <w:qFormat/>
    <w:rsid w:val="00AC349C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customStyle="1" w:styleId="NzovChar">
    <w:name w:val="Názov Char"/>
    <w:basedOn w:val="Predvolenpsmoodseku"/>
    <w:link w:val="Nzov"/>
    <w:rsid w:val="00AC349C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5041A"/>
    <w:rPr>
      <w:color w:val="800080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564ED6"/>
    <w:rPr>
      <w:color w:val="605E5C"/>
      <w:shd w:val="clear" w:color="auto" w:fill="E1DFDD"/>
    </w:rPr>
  </w:style>
  <w:style w:type="paragraph" w:styleId="Bezriadkovania">
    <w:name w:val="No Spacing"/>
    <w:uiPriority w:val="1"/>
    <w:qFormat/>
    <w:rsid w:val="0041242B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7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žívateľ</dc:creator>
  <cp:lastModifiedBy>Petra Filipova</cp:lastModifiedBy>
  <cp:revision>5</cp:revision>
  <cp:lastPrinted>2022-06-22T12:12:00Z</cp:lastPrinted>
  <dcterms:created xsi:type="dcterms:W3CDTF">2022-12-27T11:23:00Z</dcterms:created>
  <dcterms:modified xsi:type="dcterms:W3CDTF">2022-12-27T12:08:00Z</dcterms:modified>
</cp:coreProperties>
</file>